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โปรแกรมประยุกต์สำหรับอุปกรณ์เคลื่อนที่</w:t>
      </w:r>
      <w:r>
        <w:t xml:space="preserve"> </w:t>
      </w:r>
      <w:r>
        <w:t xml:space="preserve">(เช้า)</w:t>
      </w:r>
      <w:r>
        <w:t xml:space="preserve"> </w:t>
      </w:r>
      <w:r>
        <w:t xml:space="preserve">070866</w:t>
      </w:r>
    </w:p>
    <w:p>
      <w:pPr>
        <w:pStyle w:val="Date"/>
      </w:pPr>
      <w:r>
        <w:t xml:space="preserve">วันจันทร์ที่</w:t>
      </w:r>
      <w:r>
        <w:t xml:space="preserve"> </w:t>
      </w:r>
      <w:r>
        <w:t xml:space="preserve">7</w:t>
      </w:r>
      <w:r>
        <w:t xml:space="preserve"> </w:t>
      </w:r>
      <w:r>
        <w:t xml:space="preserve">สิงห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Good Morning   เดี๋ยววันนี้จะทาทำไมเกมเนี่ยมันแมวอ้าปากเนี่ย ไม่หรอกเนาะ มันก็คือเมื่อ เมื่อเราโกรธ    กดไปที่ปากน้องอ่ะ    ปากมันก็จะๆอ่ะค่ะ  อันดับแรกเด็กๆไปที่ Google ก่อน   แล้วก็หารูปจะเอาเป็นแมวหรือ  อยากได้ตัวอะไรอ่ะปากอ่ะให้ไม่ถึง  เอาแมวถ้าจะเอาแมวเลย      เอารูปแบบนี้นะคะถ้าเอารูปที่เป็น ตัวจริงๆเนี่ย ต้องหารูปที่มันมี   ภาพแมวอ้าปากด้วย    คือ 1 เราจะต้องมีภาพแมวที่ ปากมันปิดอยู่ใช่ไหม  แล้วก็ ภาพที่ 2 หรือเป็นแมวอ้าปาก  หาตัวเดียวกันได้ไหม                                  ไม่งั้นหาเป็นภาพเวกเตอร์    กำลังหาอยู่                                 ไม่เอาแมวเพราะเอาตัวอะไรก็ได้นะแล้วแต่อยากได้           กำลังหารูป        ใครเจอแล้วก็  เก็บไว้ดีๆนะคะเอาไว้เจอเด้อจะได้หาง่ายๆให้ รูปภาพในอย่าลืมเก็บไว้ที่พี่                   หารูปที่มันใกล้เคียงกันที่สุดนะเด็กๆ              รูปมันจะได้ดู เย็นๆหน่อย                                                                                                                                                                  ใครยังไม่ได้ลูกอีก 2 รูปเท่านั้นนะคะ  ค่าปรับ                  มีใครยังไม่ได้ลูกดี          ยกมือนับได้แล้วให้ยกมือไม่ได้ไม่ต้องยก ได้แล้ว ยังไม่ได้                                                                                                                                                                                                          ยังครับ  พร้อมยัง      วันอื่นนะคะ    ไปที่หน้า Design ก่อน  เราต้องอยู่หน้า Design  เด็กๆเพิ่มบล็อกใหม่ เพิ่มไอนี่ใหม่นะนิวแอปเลยนะคะ แล้วก็พิมพ์ชื่อ คิดถึงป๊อปก็คือเราอด มือลงไปเนาะแล้วก็ตามด้วยชื่อของ  สัตว์ชนิดนั้นๆเช่น เมื่อกี้ของแม่เป็นรูปหมาแม่ก็จะใช้คำว่า of Dog             มีอะไรกิน   Copy    แล้วก็ชื่อของสัตว์ชนิดนั้นนะคะ D O G dog แล้ว     อ้าวของเด็กๆ ชื่อสัตว์เป็นอะไร พิมพ์คำว่าป๊อบ p o p และก็ตามด้วยชื่อของสัตว์ชนิดนั้นๆนะคะ ในหน้าแรกเนี่ยจะเอารูป หลักการและก็สร้างชื่อแต่เดี๋ยวจะข้ามไปไปหน้าที่ 2     เติมหน้านะคะมันก็จะมีหน้าแรกขึ้นมานะ       เราจะมีหน้าใหม่อยู่ 2 หน้า               แล้วตั้งชื่อให้หน้านี้ว่าหน้า                   First Page หน้าใช้คำว่า First Page ก็ได้หน้าแรกเลย           แล้วหน้าที่ 2 มาที่สองเราจะตั้งชื่อว่า            p o p Pop แล้วก็ game8 เกมนะคะ  ป๊อปหรือป็อปเกมก็ได้อาบแล้วแต่  p o p Pop g a m e  เราวันนี้เราจะทำแค่ 2 หน้าก็พอนะคะก็คือ ที่ 1 หน้าที่ 2    หลักการของหน้าแรกเนี่ย First App เนี่ย เปิดเพจอันแรกนะคะก็คือ   หารูป สัตว์ที่ตรงกับชนิดสัตว์ของเราก็ได้นะคะ  น้องหมาน้องหมา    เมื่อกี้เราหาแล้วนี่       เลือก image เลยนะคะ Image  ลากระหว่าง       แล้วก็นำ  นิกกี้ หา Property ทางด้าน  ขวาขวาขวามือนะคะ  อัพโหลดไฟล์เข้ามาก็คือไปเอาไฟล์รูป  ตัวสับที่มันอยู่ในท่าปากอ่ะเข้ามา      ได้แล้วนะคะ             จะเอาไว้ข้างบนข้างล่างแล้วแต่แล้วก็เพิ่มชื่อให้น้องก็คืน   เอาลาเบล นะคะไปที่ เดินทาง ซ้ายมือเรียกลาเบลไปวางแล้วก็ตั้งชื่อ    ใน properties ทางขวามือนะคะตรงคำว่าลาเบลแล้วก็พิมพ์ชื่อ Dog ไปแทน  วันนี้คือ     ของแม่เป็นหมาเนาะแม่ก็เลยใช้คำว่าป๊อป    ของเด็กๆชื่อสัตว์เป็นอะไรจะเว้นหรือไม่เว้นแล้วแต่นะคะ ชื่อตรงลาเบลก็คือข้อความตรงลาเบลแล้วแต่เราจะ ตั้งเอา  ขนาดตัวอักษรสีเสริมเลือกเอาเองเลย                                     ใส่สีให้น้องเหมือนเดิมนะคะเลือกเอาเลยตรง background Color  แล้วแต่             พี่           ทุกครั้งเนี่ยเวลาเราทำหน้าแรกเสร็จ เราก็จะมีปุ่มให้กดแต่อันนี้  จะใช้หลักการบ้านไม่ต้องกดก็ได้นะคะให้ ให้พอเปิดมาปุ๊บนะคะ ให้ซัก 3 วิ แล้วมันค่อยไปหน้าถัดไปเราจะกำหนดค่าให้เมื่อเปิดหน้าที่ 1 First Page ขึ้นมาแล้ว  ให้เวลาผ่านไป 3 วินาทีให้มันไปหน้าต่อไปนะคะ ปีนี้มาหน้าที่ 2  ลงป๊อปเกมลาวนะคะสิ่งที่จะใส่ก็คือลูก   อีเมลเหมือนเดิมรักอีเมลไปวาง      ตรงนี้เอาไว้ตรงกลางเพราะว่าอะไรเพราะเราจะต้องมี ส่วนของ   ชื่อใช่ไหมคะชื่อของ  จัดรูปให้อยู่กึ่งกลางเนาะมีชื่อของเจ้าตัว  เกม  ไม่มี มีคะแนนเดะ มีส่วนของคะแนนนะคะดูตัวอย่างตัวอย่าง      รักนะมีคะแนนวางไว้นะคะ  จะเอาคะแนนไว้ข้างบนข้างล่าง  สลับกันได้นะคะ      ตัวที่จะใช้แสดงคะแนนก็คือราเบลนะคะเด็กๆลากลาเบลไปวาง สมมุติจะให้คะแนนมันโชว์อยู่ด้านบน   อยากให้เป็นกรอบไหม อยากให้มีสีไหม ขนาดเท่าไหร่ คะแนนควรจะเริ่มที่อะไรคะเริ่มที่ ศูนย์ใช่ไหม   วันนั้นตัวเลข ส่วนเริ่มต้นก็คือพิมพ์สูตรลงไป  เพิ่มขนาดให้น้องหน่อย  ยายหน่อย               เห็นไหมคะ เป็นกลางด้วย พูดตรงๆ             เราจะใส่สีพื้นหลังให้คะแนนเราด้วยนะคะ  มีอะไรจะเล่น           เขียนละกันนะ           ตรงๆข้างล่าง  เพิ่มลาเบลเข้าไป อาจจะเป็น ไว้บอกก็ได้ว่าทำอะไรเช่น                เหมือนกันก็ได้นะคะเมื่อข้างบนสีเขียว มาเด้อข้างล่าง  เขียว  อาจจะ รถผ่อน  ความเข้มของสีลง           พอเพียง                   เคนะคะ  รูปลักษณ์รูปลักษณ์ในหน้าที่ 2 ก็คือลูก ให้ไปอัพโหลดรูปที่เป็น ตัวสัตว์ของลาวแต่ไม่อายปาก ออกนะคะเอาแบบไม่อาบน้ำ  อย่างละนะ รูปแรก รูปในหน้าแรกนี้ ใช่ไหมคะ รูปในหน้าที่ 2 ไม่อ้าปาก  อะไรเพราะเมื่อเรา กดที่ตรงปากน้องอ่ะ คิดถึงนะคะว่าเมื่อมีการกดที่ปาก    รูปจะต้องเปลี่ยนเป็นรูป พี่น้อง  นะคะหลักการทำงาน   ตอนนี้ ได้ 2 หน้าได้การวาง ออกแบบ อย่างนี้หรือยังเดี๋ยวไปเดินดูนะคะ               ดูนะคะรูปแรกคือเราเอาภาพที่น้องอ้าปากรูปแรกใช้เป็นภาพน้องอ่ะปากเนาะ   รูป ในหน้าที่ 2 เป็นน้องหุบปาก      อย่าสับสนนะอย่าสับสนนะแต่ให้จำชื่อได้นะ  รูปรูปที่ 1 ชื่ออะไรที่น้องอ่ะชื่ออะไร พี่สองน้องชื่ออะไรเพราะ ตอนในหน้าที่ 2 อ่ะเพราะเรา กำหนด โพสต์ว่าให้เมื่อมีการกดที่ปากน้องเนี่ย  ถ้ามันก็จะเปลี่ยนเป็นจากปากไม่เป็นอ่ะปาก  แล้วอะไรจะตามมาคะแนนคะแนนจะเพิ่มให้ดูตัวอย่างนะคะ               ดูตัวอย่างตัวนี้คลิกใช่ไหมค่าเริ่มต้นของคะแนนก็คือ 0 นะคะ   ปรากฏปาก 1 ครั้ง  ความเร็วของปากอาจจะมองเห็นไม่ชัดใช่ไหม มันจะเร็วมากนะคะ   คะแนนมันก็จะปั้งปั้ง เราตั้งเวลาได้เดี๋ยวเราค่อยมาปรับเวลาถ้าคิดว่าเร็วไป อย่าลืมว่า เกมเนี้ยคือยิ่ง นึกออกเนาะมันก็จะขึ้นไง อาการของมันน่ะเพราะฉะนั้น วิชาคะแนน หาตามระยะเวลานั้นบอกนะคะ                ปีนี้สิ่งที่เราจะทำต่อไปก็คือตอนนี้  เด็กๆเช็คนะคะเช็คที่ คนนั้นน่ะ component ทีของเราตอนนี้ใน ไอ้ป๊อปเกมในหน้าที่ 2 นะคะ  เรามีลาเบลใช่ไหมคะ ลาเบลแรกด้วยเป็นรอ แม่จากลาเบล 4 ให้พิมพ์ ชื่อเป็นตัวแทนนะคะ      ไหมคะเดี๋ยวตอนเขียนโค้ดจะได้ไม่งงอ่ะ แล้วลาเบลที่ 3 ก็คือชื่อเจมส์ก็ได้เติมคำว่าเนมต่อท้าย  รายชื่อนะคะ พิมพ์ต่อท้าย n a  ลาเบล name         แล้วตรงรูป นะคะแก้ชื่อน้องเป็น  ชื่อน้องเลยใส่ชื่อน้องเลย       เช่นอาของแม่เป็นน้องหมานะแม่ก็จะใช้คำว่า dog    ของเด็กๆตัวอะไรใช้ชื่อตัวนั้นของเนาะ   Doctor อันนี้คือนกบล็อกภาพที่ 1 ล็อกที่เป็นน้องหุบปาก เพราะฉะนั้น มีหมายเลขกำกับด้วยว่า dog 1          พี่จะให้เพิ่มตรงนี้นะคะก็คือเราจะให้เพิ่มเป็น สิ่งที่จะใช้ในการกด คือ button   ไม่หรอกเนาะนั้น ไปเพิ่มบอทเข้ามาค่ะ  เพื่อไม่ให้พลาดว่าบางคนปากเล็กปากใหญ่นึกออกแล้วเพราะฉะนั้น เราทำบัตรผ่อนน่ะให้มันขนาดเท่ารูป บอกนะคะเด็กๆอ่ะ ขยายขนาดของ button เราอ่ะให้มันเท่ากับรูปเราเลยอย่างนี้ ไม่ต้องใส่สีนะคะ  เรียกไม่มีสีแล้วก็เอาข้อความออกด้วยลบ รถบัสคัน      ไม้มันจะดูเหมือนไม่เห็นมีอะไรเลยแต่ความจริงดูตรงนี้นะคะเรามีตัว Bottom  เปลี่ยนชื่อ button เป็น   พริกใช้คำว่าป๊อป t o p แล้วก็พริก     นะคะ  ตั้งชื่อ button นี้ว่าป๊อปคลิก p o p c l i c k    องค์ประกอบของหน้าที่ 2 มี 1 2 3 4 ส่วนนะเด็กๆ จะได้ไปขอเดินตรวจนะคะทุกคนจะต้องมี 1 ส่วนของบอสท่อน  วันของ ลาเบล 2 ชิ้นก็คือลาเบลสปอร์กับลาเบลที่เป็นชื่อ  แล้วก็ส่วนสุดท้ายก็คือรูปภาพ ของน้องๆ นะคะ  ตอนนี้องค์ประกอบในหน้าที่ 2 แล้วต้องมี 4 ส่วนนะคะเด็กๆมีวัตถุ 4 ชิ้น    ที่ไทยทำบอสตันครอบคลุมเพราะว่าบางคนปากบางคนอยู่ฝั่งนี้นะ แม่อยู่ตรงกลางแต่ให้นึกถึงว่า  ถ้าว่าเดี๋ยว  กดตรงไหนก็ได้ก็ให้มันครอบคลุมเฉพาะส่วนตรงป่าก็ได้อ่ะ เราขยับไซส์ button-down นี้  ไม่นึกถึงว่าปากน้องอยู่บริเวณนี้เราก็ปรับขนาดวัดท่อนเราให้ เดี๋ยวเผื่อถ้าเต็มแล้วบอกไปกดตรงหัวก็อ้าปาก  เราจะเน้นให้กด เฉพาะตรงปากเพราะฉะนั้นเราก็ต้อง ปรับขนาดของกลุ่มเรานะคะให้มันอยู่ในบริเวณที่เป็นปากของน้องหมาเรา       พื้นหลังไม่ต้องใส่นะคะ background เนี่ยให้แก้ออกให้ให้มาเลือก ริมสุดเลยที่มันเป็นโปร่งแสงเนี่ยเด็กๆ   นะคะ      วัตถุจะมี ลักษณะนี้พ่อคิดเข้าไปพี่   คลิกหรือปุ่ม มุม ก็จะขึ้น ไปสวนไหนมาก็จะไปปรากฏที่สวนนะเด็กๆ    อยากขอดูนะคะใครยังมีองค์ประกอบไม่ครบไม่งั้นเราจะเขียนโค้ดต่อไปไม่ได้                                 ดูหลักการนะคะคือที่แม่ให้ทำขนาด button พอดีปากเพราะว่าถ้าเผื่อ ทำเต็มเผื่อไปกดตรงหูมันก็คิดใช่ไหม  เราอยาก  กำหนดจุดให้มันอยู่เฉพาะบริเวณปากเพราะฉะนั้น ก็ต้อง ขนาด  ส่วนนี้เราจะกดราคาให้มันอยู่ในบริเวณป่า พอดีเนาะ   ฝากน้องอยู่ประมาณนี้เราก็ทำ บริเวณของ ผมให้อยู่ครอบคลุมตรงปากน้องพอ นะคะ     แล้วบอกแล้วทุกครั้งอย่าลืมแก้ชื่อ เพราะชื่อนี้มันคือตัวแปร variable ของ วัตถุแต่ละชิ้นเนี่ยควรมีชื่อให้น้องนะคะ จะได้จำง่ายๆจะได้รู้ว่าอ๋อเราเรียกใช้ตัวแปรนี้ เราจะกำหนดค่าให้มันยังไงบอกนะคะ  ใครที่ยังมีไม่ครบ 4 ส่วนดูนะคะ 1 2 3  เราจะต้องมี วัตถุที่อยู่ข้างใน หน้าที่ 2 เราทั้งหมด 4 ชิ้น                                                       นะคะไปต่อ  โอเคส่วนต่อไปนี้เราจะเริ่มโพสต์แล้วนะคะ เริ่มที่หน้าแรกก่อน  หน้าเนี้ยหลักการก็คือเมื่อเราเปิดเข้ามาหน้านี้ปุ๊บเนี่ย  ให้เด็กๆนึกถึงว่าเออเราก็ต้องเห็นชื่อ  ชื่อของเกมเนาะนึกถึงเหมือนเวลาเราเปิด App App เข้าไปอ่ะมันก็จะมีชื่อแอปนั้นๆปรากฏอยู่ใช่ไหมคะ แล้วก็ขึ้นสักพักเพื่อให้เราดูนะคะ แล้วหลังจากนั้นค่อยไปหน้าต่อไปโดยไม่ต้องไปกดปุ่มอะไรก็คือมันกะให้เราดูหน้าตาของเกมเนี่ย เป็นอย่างนี้นะ    เราอยู่ที่หน้าแรกนะคะ First เพจนะคะคิดบล็อกค่ะ  พี่บล็อกนะคะ  แล้วคลิกที่คำว่า First Page ของเรา     เมื่อเปิดหน้านี้ขึ้นมาเลือกอันแรกเลยแว่น First Page Open เมื่อเปิด หน้าแรกขึ้นมาปุ๊บ  สิ่งที่เราจะให้ทำก็คือ  เนวิเกเตอร์ไปไหนล่ะ  เรื่องเนวิเกเตอร์ทรู   ไปไหนครับไฟหน้าที่เท่าไหร่ 2  วันที่ 2 ของเราชื่อป๊อปเกม                  ข้ามไป 1 shot                           แล้วก็เพิ่มตัวนี้เข้าไปนะคะ  แปลว่ารอ  เห็นไม่ทัก 1 Second 1 วินาทีแต่เราจะให้รอกี่วิ สมมุติ นานไปป่ะ กะว่า  อ่านประโยคจบอ่ะสมมุติ    2 วินาที คิดเป็นเปอร์เซ็นต์ แล้วลองเทสดูนะคะ เมื่อเปิดเข้ามา เขาบอกว่าเมื่อเปิดเข้ามา รอไปสักพักนึงน่ะ ไม้ 2 วิ 2 นี้มันจะเปิดไปหน้า  ยังวัยกลับไปยังวัย     R3 และกัน 2 วีคเร็วไปหน่อยเพิ่มอีกนะคะเพิ่มเวลาได้ เว็บคำสั่งเว็บก็คือรอ เงื่อนไขของ วันนี้คือเมื่อเราเปิดเข้ามาในหน้าแรกปุ๊บเนี่ยนะคะ ให้มัน เวลามันผ่านไป 3 วิก่อน  ตามวิสิ่งที่จะทำต่อไปก็คือให้มันไปที่หน้าที่เรา  มาที่ 2 ของเราก็คือป๊อปเกมของเรา    อ้าวอันนี้   ของดีไซน์เอ้ยโค้ดของหน้าที่ 1 เสร็จแล้ว  ต่อไปเราจะมาสู่หน้าที่ 2 ของเรา       งานที่ 2 นะคะที่มีรูป น้องหมามีชื่อแล้วก็มีคะแนนเนี่ยมีป้ายคะแนนอยู่เนี่ย                       ในหน้าที่ 2 นะคะ Blog ค่ะ          สิ่งแรกที่จะทำก็คือ ปุ่มกด ป๊อปคิดนะคะ    ปุ่มที่เรากดตรงไปเนี่ยเมื่อมีการคลิกที่ปุ่ม Pop ออกมาวาง เราจะให้มันทำอะไร  เราก็จะให้ เมดค่ะ        ให้ลูกจากรูปที่ 1 เนี่ยนะคะ รูปที่เท่าไหร่ รูปที่ 2    สืบจากภาพน้องหมาที่เราปิดปากไว้นะมันจะต้องเปลี่ยนเป็นภาพ น้องหมาป่า  ทดสอบ  ถ้ามีการคลิกปุ่มตรงปาก นึกถึงนะคะ   แล้วภาพมันก็ต้องเปลี่ยนเป็นภาพปาก   สาธิตเปิดออก   แม่คะอย่างไวไม่ได้รอเพราะขั้นตอน   ใหม่นะคะดูนะคะ  เห็ดรูปปากตอนแรกคือน้องปิดปากใช่ไหมคะ  มันจะมาหน้านี้ทำไม อันนี้คือทำไว้ ไม่ได้เปิดอันใหม่ได้เพราะมันต้องอัพเดท    พอกดฝากปุ๊บใช่ไหมน้องเขาจะอ้าปากอย่างนี้นะคะ   นั่นคือได้โค้ดสำหรับตรงปุ่มละ  สวนดอกไม้ที่จะต้องกำหนดก็คือคะแนน  เมื่อมีการกดปุ่มใช่ไหมคะแนนมันจะต้องเพิ่มขึ้น ตามจำนวนครั้ง เราต้องเลือกที่ต่อนะคะลาเบล ก็มันก็ต้องเพิ่มขึ้น                                                          สิ่งที่เราจะคิดนะคะเราต้องเลือกที่ตัว ชื่อ ชื่อชื่อชื่อหน้าที่ 2 ของเราป๊อปเกมอ่ะ เมื่อหน้านี้โดนเปิดออกมาสิ่งที่เราจะให้มันทำนะคะ  กำหนด แปล เลือกตัวแปรนะคะกำหนดจะต้องกำหนดตัวแปรเพื่อให้มันเก็บคะแนนค่ะ ให้เด็กๆ  ไม่มาทั้งแผง   เมื่อกี้ เพิ่มเข้ามาก็คือให้เด็กๆคิดที่ชื่อ เกมใช่ไหมคะ ที่ 2 สกรีนหมายเลข 2 ของเราแล้วลาก เมื่อหน้านี้เปิดนะคะ มาวางเสื้อโค้ทแบบนี้มาเปิดที่นิ  ทดสอบไปที่จะเพิ่มก็คือโค้ดที่อยู่ที่คำว่า variable เราจะกำหนดตัวแปร เพื่อให้แสดงคะแนนไว้สำหรับเก็บคะแนน  ตอนนั้นเด็กๆต้องคิดมาที่วาริเอเบิลที่เป็นสีส้มเนี่ยเห็นไหมคะ  ป๊อปมันจะมีแถบสีของมันเนาะ ชมพูให้มาที่สีส้มลูก   แล้วเลือก เอ็นเตอร์ไพรส์ คนแรกเลยนะคะ    ลากออกมาวางอย่างนี้กำหนดเงื่อนไข   ไม่ได้          House แปลว่าคํานับ       แค่นี้นะคะ  คลิกเข้าไปตรงคำว่าเนมลูกแล้วก็พิมพ์ชื่อ  ตัวแปร c o u n t ชื่อว่าเขาเขาที่แปลว่าน้ำ กูคืออะไร  สีอะไรวะ Match หรรษา  ตัวเลขนะไปที่แท็บ ไปที่ Map เป็นที่สีน้ำเงินเนี่ยหรอ  สีน้ำเงินตุ่นๆเนี่ยแล้วเลือกศูนย์ออกมา ราคาเริ่มต้นที่ศูนย์   เสียบน้องภายในบล็อกนะคะ หมายความว่าตอนนี้ App เนี้ย เรามีตัวแปรชื่อว่าเค้า  สำหรับเก็บตัวเลขเริ่มที่ 0   เพราะฉะนั้นเมื่อมีการกดที่ปากเนี่ย ราคาเงื่อนไขก็คือ   เมื่อน้องแมวโดนกดน้องๆน้องหมาน้องแมวน้อง เหลือน้องช้างอะไรก็แล้วแต่เนี่ยโดนกด  รูปของน้องเนี่ยจะต้องเปลี่ยนจาก ปากเป็นฝ้าปาก                                                   กำหนดเงื่อนไขต่อนะคะเราจะต่อด้วยกัน      เพิ่มเพิ่ม   เพราะตอนนี้มันจะเริ่มไปเกี่ยวข้องกับตัวแปรเขาแล้วนะคะให้เด็กๆมาที่     คอยที่ชื่อ variable อีก 1 ครั้งค่ะ           เรียก Change App variables Bye Bye แล้วก็ ตามด้วยตัวเลข บ้านเลขที่เราต้องการให้เริ่ม รับใช่ไหมคะ  มันเริ่มจาก 0 พอมีการกด 1 ครั้ง ตัวเลขจะต้องเพิ่มเป็น 1  เพิ่มค่าของตัวเลขขึ้นมาทีละ 1  แล้วอะไร แล้วก็รูปภาพ  รูปภาพเปลี่ยนเป็นปิดปาก เมื่อมีภาพเปิด ไม่นึกถึงว่าเปิดปุ๊บมันต้องปิดกลับมาเหมือนเดิม เพื่อให้มัน  กดให้มันเปิดซ้ำอ่ะ นึกออกไหม เพราะฉะนั้นเราจะมีต่อที่    ระยะเวลาในการให้ ภาพมันไอ้นี่นะคะ  จำได้เนาะ    ไม่นึกถึง                     หน้าเว็บนะคะเว็บเนี่ยให้รอ  11 Seconds น่ะ น่าจะนานไปนะเด็กๆ   ในตัวอย่าง ภาพแรกของตัวนี้    ใช้ 0.2 เนี่ยเดี๋ยวเราจะ 0.2 ไปยังว่าพอกดแล้วเดี๋ยวกดให้ดูนะคะ    0.2 ก็ยังมีความรู้สึกว่าจะช้าไป งั้นจะเอาเป็น 0.1 ดูนะคะเด็กๆ   1 มิคือ 1 วิแต่เราจะให้มันเร็วกว่า 1 วิ ก็เลยใส่เป็น 0 หนึ่งนะเด็กๆ หา 0.1 Second   เมื่อกี้ของภาพตัวอย่างที่แม่ทำไว้ครั้งก่อนมัน 0.2 แม่ก็ยังว่ามันช้าไป เลยขอเปลี่ยนเป็น 0.1 แล้วทำไง ปากเปิดใช่ไหมคะเราก็ต้องให้ปากมันเป็นอะไรกลับมาปิดเหมือนเดิมเพราะฉะนั้น          ไม่ๆมันนับตามไอ้ 0.1 นี้          งั้นเอาใหม่   นอนดึก 2 ยังทันอยู่ใช่ไหม  แล้วก็จากภาพ         วันนี้นะคะเลือกเป็น   เด็กๆโดนบล็อก 2 บล็อก 2 เราต้องให้มันกลับมาเป็นบล็อก 1 นะ     เพชรดูเทปดูความเร็วด้วย    เดียวเอง  เอาใหม่ ถนนใหม่ได้ไม่ยาก  0.2 วันนี้นี่ไป ลองเปลี่ยนเป็นหนึ่ง ขึ้นอยู่กับเครื่องอีกทีเขาบอกความเร็วของเครื่องก็มีส่วน     1 ลิตรถึงจะ      ใหม่นะคะ         ช้ามันจะช้า 0.5     หนึ่งมันก็ช้าไป  น่าจะได้  ลองลองไปเรื่อยๆเด็กๆ    เสร็จแล้วสิ่งที่เราจะต้องทำต่อมา   ให้มันสลับกลับคืนมาเร็วๆเลยนะ มันต้องกลับมาเป็น ถูกแล้วมันต้องกลับมาเป็นเพราะกด ภาพโป๊ ปล่อยมือมันก็จะ ปั๊มไงนั่นแหละ นี่แหละ           อันนี้ได้ส่วนของตัวเองนี่นะแต่ตัวของ คะแนนยังไม่เปลี่ยนใช่ไหมคะเมื่อกี้ตอนเรากดคะแนนก็ยังขึ้นเป็น 0 นะคะ เราก็ต้องมาทำให้ตรงส่วนของคะแนนมัน ด้วย     ก็คือพอ  วันนี้โดยมันจะมาโชว์อะไรโชว์ที่ ไหนล่ะ Score          เลือกตัวนี้นะคะเลือกตัวที่ 2  ให้เห็นไหมคะ      แปลเอาไอ้สีชมพูออก  น้องถอดเฉพาะสีชมพูลูกออก  ไม่ยอมให้ถอด        ไม่ถอดผมก็จะไปที่อาจก็แปลกก็ได้ไปดึงตัวแปรมาใส่แทน          เลือกตัวสุดท้ายนะคะ Able ของเราก็คือ        ไม่ให้ถอดถอดไม่ถอดดิ              มัน    ไม่ทุกทีมันก็ดึงออกได้เนี่ยเหมือนเราดึงไงเนี่ย  เออมันมันติดเป็นแผง   กดผิดป่ะวะ      ยังไม่ยอมหลุด      เนี่ยอย่างนี้ได้      ก็เหมือนกันมันก็เป็นพี่เอามาต่อมันต้องถอดออกได้ไง        ใหม่ๆ มันต้องให้มันๆตัวนี้ตัวเดียว   น้องมานี่สิ ยังๆไม่ใช่มันเนี้ย                                              เงียบผิดอันนี้หว่า      เป็นอะไรนะ         ขอโทษขอโทษต้องเรียกชื่อ App มา  App variable คอร์ด  เอามาใส่แทนในนี้นะคะ ไม่ถอดครับมันรวยแล้วสิ เฮียต้องทำต่อก็คือ    น้าคะแนนมันจะต้องเพิ่มขึ้นใช่ไหมให้คะแนนมันเพิ่มตัวเลขแมนมันจะต้องขึ้นมา          เพิ่ม เพิ่มทุกครั้งด้วย คะแนนต้องเพิ่มทุกครั้งเห็นไหมคะ  ดูก่อนดูแล้วเอาฟอร์เอฟเวอร์  Ever คือเพิ่มตลอด ตัวนี้นะคะเพิ่มตัวนี้เข้ามาก่อนไปที่ Control แล้วเลือกคำว่าฟอร์เอฟเวอร์ ก็คือคะแนนมันจะต้องเพิ่มทุกครั้งที่มีการกด  เรากด ส้ม 1 ครั้งคะแนนก็ต้องเพิ่มทีละ 1 ทีละ 1 ทีละ 1 เพราะฉะนั้นต้องใส่คำว่า Forever เข้าไปก่อนนะคะเด็กๆ  แล้วค่อยลาก Score หล่อเท่ ขอ Hello      เรียกไอ้นี่ผิดใช่ไหมเนี่ยผมเลือกไอ้นี่   มันต้องโชว์ที่ตำแหน่งสักรอดิ  ขอดูหน้าดีไซน์ใหม่นะครับ มีชื่อว่า ขอสลัดกันเร็วๆนี้ม ลาเบลคือตัวล่าง   ผมผิดเองครับ     ว่าอยู่ทำไมคะแนนไม่เปลี่ยน                  หน้าอกดูใหม่   บอกมา   web Pictures   เลือก Score  สก๊อตเทปทรู จะได้แล้ว ศูนย์กดปุ๊บ   เอาหลุดออกไปเลย แสดงว่า เปลี่ยนเราเร็วไปใช่ไหม 0.2 ไวหรอ        0.5  5     ถ่วงเวลาอีกหน่อยนึง   มันก็จะเป็นอย่างนี้นะเด็กๆ   ปิด ปากมันก็ปิดช้านะ                    น้าขอเช็คก่อนนะคะ     เช็คด้วยว่าไอ้เนี่ยลาเบลอ่ะถึงได้บอกไงว่าให้ตั้งชื่อและเช็คดู เวลาเช็คพวกเราต้องดูที่สายนะคะแล้วเราก็ คลิกไปที่ตำแหน่งของลาเบลเช่นลาเบลคะแนนเนี่ย 0 เนี่ย พอเราคลิกเข้าไปตรงนี้ปุ๊บเนี่ย   มันจะต้องขึ้นที่คำว่ารอ เหมือนอันที่ 2 เนี่ยลาเบลนี่มันต้องเปิด  ชื่อเนี่ยมันก็ขึ้นเป็นลาเบล อันนี้ก็เหมือนกันคิดฮอดท่อน  มันก็ขึ้นชื่อว่าป๊อปคลิก   ถ้าเลยมันก็จะชื่อปรับเกรดนะคะ ตอนนั้นต้องเช็คด้วยไม่งั้นพอ  เราเขียนโค้ดอ่ะมันก็จะไม่ไปไง          นี่มันอะไรที่สุด 2                 ต่างกันยังไง                                                                     ทำไมมัน     หน้านี้                072                                                                                                                                                                                                                                                                    อ้าว OK ได้ย่าง                                                   บางคนน่ะทั้งตัวใช่ไหมแต่ความ  ต้องการของเกมนี้คือ เมื่อมีการปลดที่ปากเท่านั้นเราเน้นบริเวณปาก    ถ้ามีการกดที่ปากเนี่ย  คะแนนถึงจะขึ้น พาเด็กๆไปเลือกบท              ใบหน้า                                                                                                                                                                                                                                                                                                                                                                                     มันไม่ได้เพิ่ม เข้าไปหรือเปล่าเนี่ย       ดูดูดูบ๊อบดีๆ อันแรกกำหนดตัวแปร มาเก็บค่า  ถ้ามีการคลิก   เพิ่มทีละ 1     แล้วก็รูปก็จะต้องเปลี่ยน กลับไปกลับมา           ไหว้     ระยะเวลา                      เช็คเช็คกาแฟนะคะเด็กๆ ดู  ที่ตัวแปรด้วย อยากให้มันถูก            เช่น      Change Change variable genitals                   กำลังเช็คตัวแปรดีๆด้วยนะคะ โอเคยัง ให้ยังไม่ออก                                              เวลาเขียน ถ้าเราเขียนโค้ดน่ะชื่อของลูก  เธอชื่ออะไรก็แล้วแต่เราจะต้องตั้งชื่อเป็นภาษาอังกฤษนะ  ถ้าเป็นข้อความเหมือนใน Word อะไรน่ะเป็นภาษาไทยได้แต่ ตอนนี้มันเป็นชื่อที่จะให้โปรแกรมหรือคอมพิวเตอร์มันไปหา ตั้งชื่อเป็นภาษาไทยโปรแกรมมันจะสับสนนะคะเพราะนั้นไปแจ้งชื่อด้วย                              การตั้งชื่อนะคะภาคที่จะนำมาใช้ก็เหมือนกัน เนี่ยเราเขียนโค้ดเนี่ยเขียน อะไรก็แล้วแต่เนี่ย คอมพิวเตอร์น่ะมันจะรู้จักภาษาอังกฤษมากกว่าภาษาไทยนะคะเพราะฉะนั้น  สังเกตดีของแม่ในชื่อ ไม่ค่อยมีภาษาไทยเลยตั้งเป็นภาษาอังกฤษทั้งหมด วิธีการตั้งก็บอกแล้วนึกไม่ออกให้ไปเปิดอะไร Google แปลภาษาใช่ไหมแล้วพิมพ์คำภาษาไทยแล้วไปกอล์ฟ ที่มันแปลเป็นภาษาอังกฤษให้นะมาใช้ ค้าง       ถ้าเมื่อใดที่เรามีการเขียนโค้ดเนี่ย ชื่อ ทุกอย่างควรจะเป็นภาษาอังกฤษเสมอ                                                                                                        สิ่งที่ต้องเช็คนะคะคือชื่อลูกรูปแรก ปีนี้นะคะ ไปดูที่ชื่อด้วย      ค้างเลย ไม่ไปต่อ    ไปดิไปดิ                             อาทิตย์นี้ตรงคะแนนเหลือตรงคะแนนเนาะ  mscore                                                                                                                                                                         OK หรือยังได้ทุกคนแล้วนะคะ    วันนี้พอแค่นี้สิ่งที่ต้องทำ     เด็กๆจะต้องสร้าง App เป็นงาน 1 ชิ้นส่ง ทำอะไรก็ได้  ทำเกมหรือจะทำเป็น สอนการสอนอะไรก็ได้  เลือกเอา 1 อย่างคนละ 1 ชิ้นเท่านั้น นะคะ    งั้นเมื่อกี้หลักการ ทุบหัวน้องหมา  เปิดปากเป็น             หลักการเดียวกันนะ  แลกเปลี่ยนจาก  ปาก เป็นทุบหัวแล้วน้อง กดลง               มีอะไรได้อีกสำหรับ เกม  ลักษณะนี้            ตีหัวผมหน่อยตี 4:00 น   ครับผม   ไส้ไข่ก็เอารูปคนนั้นมาแล้วก็ มีความมั่นใจใครก็ทุบหัวเขา หลักการเดียวกันกับป๊อกเมื่อกี้เลย    เราก็เพิ่มอุปกรณ์เข้ามาทุบต่อแท่ง อะไรคะค้อนใช่ไหม งั้นอะไรอ่ะตอกไข่ก็ได้อ่ะหลักการง่ายๆใช้ popcap นี่แหละ อาการเดียวกับ แคปเลยนะตีไข่           พี่สอนไปไม่บอกน้องให้ทำเป็นงาน 1 ชิ้นก็ส่ง          มีทุบอะไรอีกทุบ  มีอะไรได้อีก                                      และมีอีก เกมนึงพี่หลักการ        พี่ดุลนึกออกไหมใช้หลักการเดียวกันนะ    บอกให้มาตีลงไปแล้วมันก็โผล่ขึ้นมาใหม่ก็คือรูปมันก็จะขึ้น หลักการเดียวกันเลยก็ใช้ตัวเดียวได้แต่ทีนี้ ไปเพิ่มอะไรเพิ่มเพิ่มว่า รูปมัน ลง    เอารูปลงรูปมันต้องเด้งขึ้นมาตีแล้ว อาการเดียวกันเลยนะคะ อาการแพ้ง่ายๆ  ให้ดูเป็นตัวอย่างไว้ มีตุ่นมีอะไรอีกปีหนู  เป็นหนู      ตัวอะไรมุดในรูนี่      หนูเข้าไปหนูบ้านเรานี่ เกม ค้นค้นดูตัวอย่างเจมส์ก็ได้นะคะ        แมวทำอะไรบ้าง น้องแมวได้        เหมือนให้เป็นหนูวิ่งมาแล้วตีก็ได้แล้วแต่นะคะ        ฟันผลไม้   ใช้หลักการเดียวกันน่ะเด็กๆ                        มะพร้าว     ประมาณนี้นะคะเป็นลักษณะตัวนี้หรือถ้าแบบเดิมๆที่เราเคยทำไว้   แปลภาษาตัวอย่างตัวอย่าง   มีภาษาให้เลือกสมมุติเลือกภาษาเกาหลีปุ๊บ เข้ามาตัดหน้าปัดไปพิมพ์ข้อความลงไป อยู่นะคะตัวนี้เกมแปลภาษาเป็นโปรแกรมเพื่อใช้ในการแปลภาษา พิมพ์ข้อความเช่น   ตุ๊กตา        ตุ๊กตาพอเรากดแปลภาษาปุ๊บ ดูนะคะภาษาที่เราเลือกคือภาษาเกาหลี  มันก็จะมี  ข้อความของภาษานั้นขึ้นมาแล้วก็มีเสียง   อีหยัง  หลักการง่ายๆก็คือ      พี่เคยสอนไปแล้วนะมีตั้งหลายอันแล้วจำได้เนาะ           ที่ให้ทำเป็น  เหมือนตอนทำ หนังสือเนาะ ตัวอย่างนี้ ABC   เมื่อคืนมีลูกศรแล้วก็ให้อ่านแล้วก็พอเล่น แล้วก็มีวีดีโออะไรอย่างนี้ขึ้นมา  จะได้เป็นหนังสือหรือ             เกมตอบคำถามก็ได้  ใช้หลักการเดียวกันที่เคยสอนไปเลย  ก็ต้องไปปรับเป็นของตัวเองแค่นั้นเอง            ใช่ไหม     เนี่ยเหมือนเลือกคำตอบใช่ไหมคะเลือกแร็ปเปอร์ วันนี้ยังไม่มีคะแนนไม่ออกนะถ้าเราทำเป็นเกมมันต้องมีคะแนนก็ควรจะมีคะแนนโชว์เพิ่มขึ้นมาด้วย  หลักการเดียวกันนะคะการแสดงผลคะแนน เล่นเมื่อเลือกคำว่า Raptor ถ้าถูกต้องคำตอบถูกเนาะก็ให้แสดงคะแนนเพิ่มขึ้น  ถ้ามีคะแนนเพิ่มขึ้นมา    นะคะวันนั้นลักษณะงานก็จะมีเป็นเกมก็ได้เป็น  สอนสอนคำศัพท์ก็ได้ แปลคำศัพท์ก็ได้แล้วก็ทำเป็นตอบปัญหาก็ได้ตอบคำถาม ถ้าไม่เอาเลือกตอบก็เป็นเกาะ รอคำตอบลงไปก็ได้ นะคะ  ใช้หลักการเดียวกันหมดเลยนะคะ   วันนั้นจะเป็นงาน 1 ชิ้น เราจะปิดคอร์สแต่เด็กๆจะต้องทำงานส่งส่งเมื่อไหร่ สิ้นเดือนหน้า ก่อนรับปริญญานะต้องส่งถ้าใครไม่มั่นใจนะคะทุกสัปดาห์ ให้ เอามาให้ดูได้ เพราะเราจะมีภาพวันจันทร์ ก็นัดตัว ให้นัดตรวจเอานะคะนัดตรวจงานเอาไม่ต้องเข้าคลาสแล้ว โอเคนะคะ เราก็จะปิด  เท่านี้นะคะขอบคุณค่ะพี่ลาบ    ค่ะสวัสดีค่ะ        แต่เด็กๆต้องไปทำงานต่อ 1 ชิ้นนะคะจะทำเป็น  สมุดภาพก่อนมีอะไรนะ ไอ้ระบายสี ระบายสีวาดรูปนางก็ได้ไปเพิ่มเพิ่มอะไรเพิ่ม เพิ่มถังสีเข้าไปเพิ่ม พี่ อันไหนวะจำไม่ได้แล้วเยอะจัง     เดี๋ยวจะให้ส่ง   เออนัดตรวจใช่จะได้ทำ                  อยู่ไหน  แล้วก็มีระบายสีด้วยอีกอย่างนึงใช่ไหมนั่นแหละ  ไม่ใช่  ล่าสุด           ไม่มี  มันไม่ให้บันทึก      บันทึกอัตโนมัติ   ลบออกหรอ        App ก็ไม่มี        ลองทำดูนะคะลองทำดู   ปิดเครื่องแล้วนะจะออกจาก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โปรแกรมประยุกต์สำหรับอุปกรณ์เคลื่อนที่ (เช้า) 070866</dc:title>
  <dc:creator/>
  <cp:keywords/>
  <dcterms:created xsi:type="dcterms:W3CDTF">2024-01-04T02:58:07Z</dcterms:created>
  <dcterms:modified xsi:type="dcterms:W3CDTF">2024-01-04T02: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7 สิงหาคม 2566 เวลา 09.00 น.</vt:lpwstr>
  </property>
  <property fmtid="{D5CDD505-2E9C-101B-9397-08002B2CF9AE}" pid="3" name="subtitle">
    <vt:lpwstr/>
  </property>
</Properties>
</file>